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D8DB0" w14:textId="77777777" w:rsidR="00007750" w:rsidRPr="00B44C1E" w:rsidRDefault="0093052A" w:rsidP="0030475F">
      <w:pPr>
        <w:framePr w:w="8997" w:h="1046" w:hSpace="180" w:wrap="auto" w:vAnchor="text" w:hAnchor="page" w:x="361" w:y="-1001"/>
        <w:ind w:left="-450" w:firstLine="450"/>
        <w:rPr>
          <w:b/>
          <w:sz w:val="40"/>
          <w:szCs w:val="40"/>
        </w:rPr>
      </w:pPr>
      <w:r>
        <w:rPr>
          <w:noProof/>
        </w:rPr>
        <w:drawing>
          <wp:anchor distT="0" distB="0" distL="114300" distR="114300" simplePos="0" relativeHeight="251657728" behindDoc="1" locked="0" layoutInCell="1" allowOverlap="1" wp14:anchorId="443D90D3" wp14:editId="08E9D349">
            <wp:simplePos x="0" y="0"/>
            <wp:positionH relativeFrom="column">
              <wp:posOffset>5715000</wp:posOffset>
            </wp:positionH>
            <wp:positionV relativeFrom="paragraph">
              <wp:posOffset>-1270</wp:posOffset>
            </wp:positionV>
            <wp:extent cx="1257300" cy="848360"/>
            <wp:effectExtent l="0" t="0" r="0" b="8890"/>
            <wp:wrapNone/>
            <wp:docPr id="2" name="Picture 2" descr="nasdpts logo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sdpts logo onl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848360"/>
                    </a:xfrm>
                    <a:prstGeom prst="rect">
                      <a:avLst/>
                    </a:prstGeom>
                    <a:noFill/>
                  </pic:spPr>
                </pic:pic>
              </a:graphicData>
            </a:graphic>
            <wp14:sizeRelH relativeFrom="page">
              <wp14:pctWidth>0</wp14:pctWidth>
            </wp14:sizeRelH>
            <wp14:sizeRelV relativeFrom="page">
              <wp14:pctHeight>0</wp14:pctHeight>
            </wp14:sizeRelV>
          </wp:anchor>
        </w:drawing>
      </w:r>
      <w:r w:rsidR="00164F67">
        <w:rPr>
          <w:b/>
          <w:sz w:val="40"/>
          <w:szCs w:val="40"/>
        </w:rPr>
        <w:t xml:space="preserve">KENTUCKY </w:t>
      </w:r>
      <w:r w:rsidR="00007750" w:rsidRPr="00B44C1E">
        <w:rPr>
          <w:b/>
          <w:sz w:val="40"/>
          <w:szCs w:val="40"/>
        </w:rPr>
        <w:t xml:space="preserve">SCHOOL BUS ILLEGAL PASSING </w:t>
      </w:r>
    </w:p>
    <w:p w14:paraId="5EA172C6" w14:textId="46C5F310" w:rsidR="00007750" w:rsidRPr="00B44C1E" w:rsidRDefault="00007750" w:rsidP="0030475F">
      <w:pPr>
        <w:framePr w:w="8997" w:h="1046" w:hSpace="180" w:wrap="auto" w:vAnchor="text" w:hAnchor="page" w:x="361" w:y="-1001"/>
        <w:rPr>
          <w:b/>
          <w:sz w:val="40"/>
          <w:szCs w:val="40"/>
        </w:rPr>
      </w:pPr>
      <w:r w:rsidRPr="00B44C1E">
        <w:rPr>
          <w:b/>
          <w:sz w:val="40"/>
          <w:szCs w:val="40"/>
        </w:rPr>
        <w:t>DRIVER SURVEY (</w:t>
      </w:r>
      <w:r w:rsidRPr="00E85F94">
        <w:rPr>
          <w:b/>
          <w:sz w:val="40"/>
          <w:szCs w:val="40"/>
        </w:rPr>
        <w:t>Wednesday,</w:t>
      </w:r>
      <w:r w:rsidRPr="00B44C1E">
        <w:rPr>
          <w:b/>
          <w:sz w:val="40"/>
          <w:szCs w:val="40"/>
        </w:rPr>
        <w:t xml:space="preserve"> </w:t>
      </w:r>
      <w:r w:rsidR="0030475F">
        <w:rPr>
          <w:b/>
          <w:sz w:val="40"/>
          <w:szCs w:val="40"/>
        </w:rPr>
        <w:t>04/</w:t>
      </w:r>
      <w:r w:rsidR="00E85F94">
        <w:rPr>
          <w:b/>
          <w:sz w:val="40"/>
          <w:szCs w:val="40"/>
        </w:rPr>
        <w:t>2</w:t>
      </w:r>
      <w:r w:rsidR="00375922">
        <w:rPr>
          <w:b/>
          <w:sz w:val="40"/>
          <w:szCs w:val="40"/>
        </w:rPr>
        <w:t>7</w:t>
      </w:r>
      <w:r>
        <w:rPr>
          <w:b/>
          <w:sz w:val="40"/>
          <w:szCs w:val="40"/>
        </w:rPr>
        <w:t>/</w:t>
      </w:r>
      <w:r w:rsidRPr="003A51DB">
        <w:rPr>
          <w:b/>
          <w:sz w:val="40"/>
          <w:szCs w:val="40"/>
        </w:rPr>
        <w:t>20</w:t>
      </w:r>
      <w:r w:rsidR="00375922">
        <w:rPr>
          <w:b/>
          <w:sz w:val="40"/>
          <w:szCs w:val="40"/>
        </w:rPr>
        <w:t>2</w:t>
      </w:r>
      <w:r w:rsidR="00397B02">
        <w:rPr>
          <w:b/>
          <w:sz w:val="40"/>
          <w:szCs w:val="40"/>
        </w:rPr>
        <w:t>2</w:t>
      </w:r>
      <w:r w:rsidRPr="00B44C1E">
        <w:rPr>
          <w:b/>
          <w:sz w:val="40"/>
          <w:szCs w:val="40"/>
        </w:rPr>
        <w:t>)</w:t>
      </w:r>
    </w:p>
    <w:p w14:paraId="72BD0DF6" w14:textId="750A1ECE" w:rsidR="00007750" w:rsidRPr="00FB28A1" w:rsidRDefault="00007750" w:rsidP="00B44C1E">
      <w:pPr>
        <w:pStyle w:val="Footer"/>
        <w:framePr w:w="7801" w:h="721" w:hSpace="180" w:wrap="auto" w:vAnchor="text" w:hAnchor="page" w:x="437" w:y="91"/>
        <w:pBdr>
          <w:top w:val="single" w:sz="6" w:space="1" w:color="auto"/>
          <w:left w:val="single" w:sz="6" w:space="1" w:color="auto"/>
          <w:bottom w:val="single" w:sz="6" w:space="1" w:color="auto"/>
          <w:right w:val="single" w:sz="6" w:space="1" w:color="auto"/>
        </w:pBdr>
        <w:tabs>
          <w:tab w:val="clear" w:pos="8640"/>
          <w:tab w:val="right" w:pos="9360"/>
        </w:tabs>
        <w:ind w:right="-720"/>
        <w:jc w:val="both"/>
        <w:rPr>
          <w:rFonts w:ascii="Arial" w:hAnsi="Arial" w:cs="Arial"/>
        </w:rPr>
      </w:pPr>
      <w:r w:rsidRPr="00FB28A1">
        <w:rPr>
          <w:rFonts w:ascii="Arial" w:hAnsi="Arial" w:cs="Arial"/>
        </w:rPr>
        <w:t>DEAR SCHOOL BUS DRIVER</w:t>
      </w:r>
      <w:r w:rsidR="0030475F">
        <w:rPr>
          <w:rFonts w:ascii="Arial" w:hAnsi="Arial" w:cs="Arial"/>
        </w:rPr>
        <w:t xml:space="preserve"> and VOLUNTEER</w:t>
      </w:r>
      <w:r w:rsidRPr="00FB28A1">
        <w:rPr>
          <w:rFonts w:ascii="Arial" w:hAnsi="Arial" w:cs="Arial"/>
        </w:rPr>
        <w:t xml:space="preserve">: Our state is participating in a national survey of vehicles that illegally pass stopped school buses that are loading and unloading students.  Please observe the vehicles that illegally pass your school bus while it is stopped with STOP ARM(s) extended on </w:t>
      </w:r>
      <w:r w:rsidR="00DE4EAE">
        <w:rPr>
          <w:rFonts w:ascii="Arial" w:hAnsi="Arial" w:cs="Arial"/>
          <w:b/>
          <w:color w:val="FF0000"/>
          <w:highlight w:val="yellow"/>
        </w:rPr>
        <w:t>Wednesday</w:t>
      </w:r>
      <w:r w:rsidR="00E85F94" w:rsidRPr="007225BA">
        <w:rPr>
          <w:rFonts w:ascii="Arial" w:hAnsi="Arial" w:cs="Arial"/>
          <w:b/>
          <w:color w:val="FF0000"/>
          <w:highlight w:val="yellow"/>
        </w:rPr>
        <w:t xml:space="preserve"> April </w:t>
      </w:r>
      <w:r w:rsidR="00DE4EAE">
        <w:rPr>
          <w:rFonts w:ascii="Arial" w:hAnsi="Arial" w:cs="Arial"/>
          <w:b/>
          <w:color w:val="FF0000"/>
          <w:highlight w:val="yellow"/>
        </w:rPr>
        <w:t>2</w:t>
      </w:r>
      <w:r w:rsidR="00CF012C">
        <w:rPr>
          <w:rFonts w:ascii="Arial" w:hAnsi="Arial" w:cs="Arial"/>
          <w:b/>
          <w:color w:val="FF0000"/>
          <w:highlight w:val="yellow"/>
        </w:rPr>
        <w:t>0</w:t>
      </w:r>
      <w:r w:rsidR="00E85F94" w:rsidRPr="007225BA">
        <w:rPr>
          <w:rFonts w:ascii="Arial" w:hAnsi="Arial" w:cs="Arial"/>
          <w:b/>
          <w:color w:val="FF0000"/>
          <w:highlight w:val="yellow"/>
        </w:rPr>
        <w:t>, 20</w:t>
      </w:r>
      <w:r w:rsidR="00397B02" w:rsidRPr="00397B02">
        <w:rPr>
          <w:rFonts w:ascii="Arial" w:hAnsi="Arial" w:cs="Arial"/>
          <w:b/>
          <w:color w:val="FF0000"/>
          <w:highlight w:val="yellow"/>
        </w:rPr>
        <w:t>22</w:t>
      </w:r>
      <w:r w:rsidRPr="00FB28A1">
        <w:rPr>
          <w:rFonts w:ascii="Arial" w:hAnsi="Arial" w:cs="Arial"/>
        </w:rPr>
        <w:t xml:space="preserve"> and put an X in the appropriate blanks.  Please report any</w:t>
      </w:r>
      <w:r>
        <w:rPr>
          <w:rFonts w:ascii="Arial" w:hAnsi="Arial" w:cs="Arial"/>
        </w:rPr>
        <w:t xml:space="preserve"> vehicles</w:t>
      </w:r>
      <w:r w:rsidRPr="00FB28A1">
        <w:rPr>
          <w:rFonts w:ascii="Arial" w:hAnsi="Arial" w:cs="Arial"/>
        </w:rPr>
        <w:t xml:space="preserve"> observed </w:t>
      </w:r>
      <w:r>
        <w:rPr>
          <w:rFonts w:ascii="Arial" w:hAnsi="Arial" w:cs="Arial"/>
        </w:rPr>
        <w:t>illegally passing your stopped school bus</w:t>
      </w:r>
      <w:r w:rsidRPr="00FB28A1">
        <w:rPr>
          <w:rFonts w:ascii="Arial" w:hAnsi="Arial" w:cs="Arial"/>
        </w:rPr>
        <w:t xml:space="preserve">.  REMEMBER:  Please take extreme caution when completing the form - YOUR MAIN RESPONSIBILITY IS TO THE SAFETY OF YOUR STUDENTS.  Time permitting, please complete as much information as possible and submit to </w:t>
      </w:r>
      <w:r w:rsidR="00BB136A">
        <w:rPr>
          <w:rFonts w:ascii="Arial" w:hAnsi="Arial" w:cs="Arial"/>
        </w:rPr>
        <w:t>the transportation</w:t>
      </w:r>
      <w:r w:rsidRPr="00FB28A1">
        <w:rPr>
          <w:rFonts w:ascii="Arial" w:hAnsi="Arial" w:cs="Arial"/>
        </w:rPr>
        <w:t xml:space="preserve"> supervisor </w:t>
      </w:r>
      <w:r w:rsidRPr="001A4159">
        <w:rPr>
          <w:rFonts w:ascii="Arial" w:hAnsi="Arial" w:cs="Arial"/>
          <w:b/>
          <w:color w:val="FF0000"/>
          <w:highlight w:val="yellow"/>
        </w:rPr>
        <w:t>by</w:t>
      </w:r>
      <w:r w:rsidR="004C2B9D" w:rsidRPr="001A4159">
        <w:rPr>
          <w:rFonts w:ascii="Arial" w:hAnsi="Arial" w:cs="Arial"/>
          <w:b/>
          <w:color w:val="FF0000"/>
          <w:highlight w:val="yellow"/>
        </w:rPr>
        <w:t xml:space="preserve"> </w:t>
      </w:r>
      <w:r w:rsidR="00DE4EAE">
        <w:rPr>
          <w:rFonts w:ascii="Arial" w:hAnsi="Arial" w:cs="Arial"/>
          <w:b/>
          <w:color w:val="FF0000"/>
          <w:highlight w:val="yellow"/>
        </w:rPr>
        <w:t>Friday</w:t>
      </w:r>
      <w:r w:rsidR="004C2B9D" w:rsidRPr="001A4159">
        <w:rPr>
          <w:rFonts w:ascii="Arial" w:hAnsi="Arial" w:cs="Arial"/>
          <w:b/>
          <w:color w:val="FF0000"/>
          <w:highlight w:val="yellow"/>
        </w:rPr>
        <w:t xml:space="preserve"> April </w:t>
      </w:r>
      <w:r w:rsidR="00DE4EAE">
        <w:rPr>
          <w:rFonts w:ascii="Arial" w:hAnsi="Arial" w:cs="Arial"/>
          <w:b/>
          <w:color w:val="FF0000"/>
          <w:highlight w:val="yellow"/>
        </w:rPr>
        <w:t>2</w:t>
      </w:r>
      <w:r w:rsidR="00CF012C">
        <w:rPr>
          <w:rFonts w:ascii="Arial" w:hAnsi="Arial" w:cs="Arial"/>
          <w:b/>
          <w:color w:val="FF0000"/>
          <w:highlight w:val="yellow"/>
        </w:rPr>
        <w:t>2</w:t>
      </w:r>
      <w:bookmarkStart w:id="0" w:name="_GoBack"/>
      <w:bookmarkEnd w:id="0"/>
      <w:r w:rsidR="004C2B9D" w:rsidRPr="001A4159">
        <w:rPr>
          <w:rFonts w:ascii="Arial" w:hAnsi="Arial" w:cs="Arial"/>
          <w:b/>
          <w:color w:val="FF0000"/>
          <w:highlight w:val="yellow"/>
        </w:rPr>
        <w:t xml:space="preserve">, </w:t>
      </w:r>
      <w:r w:rsidR="004C2B9D" w:rsidRPr="008D4CED">
        <w:rPr>
          <w:rFonts w:ascii="Arial" w:hAnsi="Arial" w:cs="Arial"/>
          <w:b/>
          <w:color w:val="FF0000"/>
          <w:highlight w:val="yellow"/>
        </w:rPr>
        <w:t>20</w:t>
      </w:r>
      <w:r w:rsidR="00375922" w:rsidRPr="00397B02">
        <w:rPr>
          <w:rFonts w:ascii="Arial" w:hAnsi="Arial" w:cs="Arial"/>
          <w:b/>
          <w:color w:val="FF0000"/>
          <w:highlight w:val="yellow"/>
        </w:rPr>
        <w:t>2</w:t>
      </w:r>
      <w:r w:rsidR="00397B02" w:rsidRPr="00397B02">
        <w:rPr>
          <w:rFonts w:ascii="Arial" w:hAnsi="Arial" w:cs="Arial"/>
          <w:b/>
          <w:color w:val="FF0000"/>
          <w:highlight w:val="yellow"/>
        </w:rPr>
        <w:t>2</w:t>
      </w:r>
      <w:r w:rsidRPr="00FB28A1">
        <w:rPr>
          <w:rFonts w:ascii="Arial" w:hAnsi="Arial" w:cs="Arial"/>
        </w:rPr>
        <w:t xml:space="preserve">.  This form should be completed by each </w:t>
      </w:r>
      <w:r w:rsidR="00BB136A">
        <w:rPr>
          <w:rFonts w:ascii="Arial" w:hAnsi="Arial" w:cs="Arial"/>
        </w:rPr>
        <w:t>volunteer</w:t>
      </w:r>
      <w:r w:rsidRPr="00FB28A1">
        <w:rPr>
          <w:rFonts w:ascii="Arial" w:hAnsi="Arial" w:cs="Arial"/>
        </w:rPr>
        <w:t xml:space="preserve"> on the day of the illegal passing </w:t>
      </w:r>
      <w:r>
        <w:rPr>
          <w:rFonts w:ascii="Arial" w:hAnsi="Arial" w:cs="Arial"/>
        </w:rPr>
        <w:t xml:space="preserve">count.  </w:t>
      </w:r>
      <w:r w:rsidRPr="009B77ED">
        <w:rPr>
          <w:rFonts w:ascii="Arial" w:hAnsi="Arial" w:cs="Arial"/>
          <w:highlight w:val="lightGray"/>
        </w:rPr>
        <w:t xml:space="preserve">Please turn in this form to </w:t>
      </w:r>
      <w:r w:rsidR="00BB136A">
        <w:rPr>
          <w:rFonts w:ascii="Arial" w:hAnsi="Arial" w:cs="Arial"/>
          <w:highlight w:val="lightGray"/>
        </w:rPr>
        <w:t>the transportation</w:t>
      </w:r>
      <w:r w:rsidRPr="009B77ED">
        <w:rPr>
          <w:rFonts w:ascii="Arial" w:hAnsi="Arial" w:cs="Arial"/>
          <w:highlight w:val="lightGray"/>
        </w:rPr>
        <w:t xml:space="preserve"> supervisor EVEN IF THERE </w:t>
      </w:r>
      <w:smartTag w:uri="urn:schemas-microsoft-com:office:smarttags" w:element="stockticker">
        <w:r w:rsidRPr="009B77ED">
          <w:rPr>
            <w:rFonts w:ascii="Arial" w:hAnsi="Arial" w:cs="Arial"/>
            <w:highlight w:val="lightGray"/>
          </w:rPr>
          <w:t>ARE</w:t>
        </w:r>
      </w:smartTag>
      <w:r w:rsidRPr="009B77ED">
        <w:rPr>
          <w:rFonts w:ascii="Arial" w:hAnsi="Arial" w:cs="Arial"/>
          <w:highlight w:val="lightGray"/>
        </w:rPr>
        <w:t xml:space="preserve"> NO VIOLATIONS TO REPORT.</w:t>
      </w:r>
    </w:p>
    <w:p w14:paraId="59CD961E"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sidRPr="00DB3D32">
        <w:rPr>
          <w:b/>
          <w:sz w:val="24"/>
          <w:szCs w:val="24"/>
        </w:rPr>
        <w:t>School</w:t>
      </w:r>
      <w:r w:rsidR="00D60DA0">
        <w:rPr>
          <w:b/>
          <w:sz w:val="24"/>
          <w:szCs w:val="24"/>
        </w:rPr>
        <w:t xml:space="preserve"> </w:t>
      </w:r>
      <w:r w:rsidRPr="00DB3D32">
        <w:rPr>
          <w:b/>
          <w:sz w:val="24"/>
          <w:szCs w:val="24"/>
        </w:rPr>
        <w:t>District</w:t>
      </w:r>
      <w:r>
        <w:rPr>
          <w:b/>
          <w:sz w:val="24"/>
          <w:szCs w:val="24"/>
        </w:rPr>
        <w:t>:</w:t>
      </w:r>
    </w:p>
    <w:p w14:paraId="3F04F190"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p>
    <w:p w14:paraId="3BB3F409"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Pr>
          <w:b/>
          <w:sz w:val="24"/>
          <w:szCs w:val="24"/>
        </w:rPr>
        <w:t>_____________________</w:t>
      </w:r>
    </w:p>
    <w:p w14:paraId="01A5C521"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sidRPr="00DB3D32">
        <w:rPr>
          <w:b/>
          <w:sz w:val="24"/>
          <w:szCs w:val="24"/>
        </w:rPr>
        <w:t>Driver Name</w:t>
      </w:r>
      <w:r>
        <w:rPr>
          <w:b/>
          <w:sz w:val="24"/>
          <w:szCs w:val="24"/>
        </w:rPr>
        <w:t>:</w:t>
      </w:r>
    </w:p>
    <w:p w14:paraId="4F883DE2" w14:textId="77777777" w:rsidR="00007750" w:rsidRPr="00727406"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i/>
          <w:color w:val="800000"/>
          <w:sz w:val="24"/>
          <w:szCs w:val="24"/>
        </w:rPr>
      </w:pPr>
    </w:p>
    <w:p w14:paraId="38BAD81A"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Pr>
          <w:b/>
          <w:sz w:val="24"/>
          <w:szCs w:val="24"/>
        </w:rPr>
        <w:t>____________________</w:t>
      </w:r>
    </w:p>
    <w:p w14:paraId="730129F2" w14:textId="77777777" w:rsidR="00D60DA0" w:rsidRDefault="00D60DA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p>
    <w:p w14:paraId="0EB31437" w14:textId="77777777" w:rsidR="00D60DA0" w:rsidRDefault="00D60DA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Pr>
          <w:b/>
          <w:sz w:val="24"/>
          <w:szCs w:val="24"/>
        </w:rPr>
        <w:t>Volunteer Name:</w:t>
      </w:r>
    </w:p>
    <w:p w14:paraId="071B39A8" w14:textId="77777777" w:rsidR="00D60DA0" w:rsidRDefault="00D60DA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p>
    <w:p w14:paraId="3A7F93EF" w14:textId="77777777" w:rsidR="00D60DA0" w:rsidRDefault="00D60DA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r>
      <w:r>
        <w:rPr>
          <w:b/>
          <w:sz w:val="24"/>
          <w:szCs w:val="24"/>
        </w:rPr>
        <w:softHyphen/>
        <w:t>____________________</w:t>
      </w:r>
    </w:p>
    <w:p w14:paraId="4B5B109D" w14:textId="77777777" w:rsidR="00007750"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p>
    <w:p w14:paraId="7F993A3D" w14:textId="77777777" w:rsidR="00007750" w:rsidRPr="00DB3D32" w:rsidRDefault="00007750" w:rsidP="00D60DA0">
      <w:pPr>
        <w:framePr w:w="2729" w:h="3391" w:hSpace="180" w:wrap="auto" w:vAnchor="text" w:hAnchor="page" w:x="9061" w:y="724"/>
        <w:pBdr>
          <w:top w:val="single" w:sz="6" w:space="1" w:color="auto"/>
          <w:left w:val="single" w:sz="6" w:space="1" w:color="auto"/>
          <w:bottom w:val="single" w:sz="6" w:space="1" w:color="auto"/>
          <w:right w:val="single" w:sz="6" w:space="1" w:color="auto"/>
        </w:pBdr>
        <w:rPr>
          <w:b/>
          <w:sz w:val="24"/>
          <w:szCs w:val="24"/>
        </w:rPr>
      </w:pPr>
      <w:r>
        <w:rPr>
          <w:b/>
          <w:sz w:val="24"/>
          <w:szCs w:val="24"/>
        </w:rPr>
        <w:t>Bus #: _______________</w:t>
      </w:r>
    </w:p>
    <w:p w14:paraId="345C22E2" w14:textId="77777777" w:rsidR="00007750" w:rsidRDefault="00007750" w:rsidP="00525137">
      <w:pPr>
        <w:ind w:left="-540" w:right="1440"/>
        <w:rPr>
          <w:b/>
          <w:i/>
          <w:highlight w:val="cyan"/>
        </w:rPr>
      </w:pPr>
    </w:p>
    <w:p w14:paraId="4DB30128" w14:textId="77777777" w:rsidR="008D618F" w:rsidRPr="00380B7F" w:rsidRDefault="008D618F" w:rsidP="008D618F">
      <w:pPr>
        <w:ind w:left="-1080" w:right="1440"/>
        <w:rPr>
          <w:rFonts w:ascii="Arial Narrow" w:hAnsi="Arial Narrow"/>
          <w:b/>
          <w:i/>
          <w:sz w:val="24"/>
          <w:szCs w:val="24"/>
        </w:rPr>
      </w:pPr>
      <w:r w:rsidRPr="00380B7F">
        <w:rPr>
          <w:rFonts w:ascii="Arial Narrow" w:hAnsi="Arial Narrow"/>
          <w:b/>
          <w:i/>
          <w:sz w:val="24"/>
          <w:szCs w:val="24"/>
          <w:highlight w:val="cyan"/>
        </w:rPr>
        <w:t>INSTRUCTIONS: FILL OUT ONE ROW FOR EACH VEHICLE THAT PASSES YOUR BUS.</w:t>
      </w:r>
      <w:r w:rsidRPr="00380B7F">
        <w:rPr>
          <w:rFonts w:ascii="Arial Narrow" w:hAnsi="Arial Narrow"/>
          <w:b/>
          <w:i/>
          <w:sz w:val="24"/>
          <w:szCs w:val="24"/>
        </w:rPr>
        <w:t xml:space="preserve"> </w:t>
      </w:r>
    </w:p>
    <w:p w14:paraId="67403931" w14:textId="77777777" w:rsidR="008D618F" w:rsidRPr="00A74C34" w:rsidRDefault="008D618F" w:rsidP="008D618F">
      <w:pPr>
        <w:ind w:left="-1080" w:right="1440"/>
        <w:rPr>
          <w:b/>
          <w:i/>
          <w:sz w:val="10"/>
          <w:szCs w:val="10"/>
        </w:rPr>
      </w:pPr>
    </w:p>
    <w:p w14:paraId="25DEE897" w14:textId="77777777" w:rsidR="00007750" w:rsidRDefault="008D618F" w:rsidP="008D618F">
      <w:pPr>
        <w:ind w:left="-1080" w:right="1440"/>
        <w:rPr>
          <w:b/>
          <w:i/>
        </w:rPr>
      </w:pPr>
      <w:r>
        <w:rPr>
          <w:b/>
          <w:i/>
        </w:rPr>
        <w:t>E</w:t>
      </w:r>
      <w:r w:rsidRPr="00380B7F">
        <w:rPr>
          <w:b/>
          <w:i/>
        </w:rPr>
        <w:t xml:space="preserve">xample: If three vehicles pass at the </w:t>
      </w:r>
      <w:r w:rsidR="00225FF9">
        <w:rPr>
          <w:b/>
          <w:i/>
        </w:rPr>
        <w:t xml:space="preserve">same bus stop, use three rows. </w:t>
      </w:r>
      <w:r w:rsidRPr="00380B7F">
        <w:rPr>
          <w:b/>
          <w:i/>
        </w:rPr>
        <w:t xml:space="preserve"> If there were no pass-bys of your bus on the day of the survey, leave all rows blank</w:t>
      </w:r>
      <w:r w:rsidR="00225FF9">
        <w:rPr>
          <w:b/>
          <w:i/>
        </w:rPr>
        <w:t>.</w:t>
      </w:r>
    </w:p>
    <w:p w14:paraId="738DAFE2" w14:textId="77777777" w:rsidR="00557F06" w:rsidRDefault="00557F06" w:rsidP="008D618F">
      <w:pPr>
        <w:ind w:left="-1080" w:right="1440"/>
        <w:rPr>
          <w:b/>
          <w:i/>
        </w:rPr>
      </w:pPr>
    </w:p>
    <w:p w14:paraId="1DA178CD" w14:textId="77777777" w:rsidR="00225FF9" w:rsidRPr="00557F06" w:rsidRDefault="00557F06" w:rsidP="00557F06">
      <w:pPr>
        <w:ind w:left="-1080"/>
        <w:outlineLvl w:val="0"/>
        <w:rPr>
          <w:b/>
          <w:i/>
        </w:rPr>
      </w:pPr>
      <w:r w:rsidRPr="00C81332">
        <w:rPr>
          <w:b/>
          <w:highlight w:val="yellow"/>
        </w:rPr>
        <w:t xml:space="preserve">____  I had no pass-by’s during today’s survey </w:t>
      </w:r>
      <w:r w:rsidRPr="00C81332">
        <w:rPr>
          <w:b/>
          <w:i/>
          <w:highlight w:val="yellow"/>
        </w:rPr>
        <w:t>(turn in</w:t>
      </w:r>
      <w:r w:rsidRPr="00557F06">
        <w:rPr>
          <w:b/>
          <w:i/>
        </w:rPr>
        <w:t xml:space="preserve"> form with rows below blank)</w:t>
      </w:r>
      <w:r w:rsidRPr="00557F06">
        <w:rPr>
          <w:b/>
        </w:rPr>
        <w:t>.</w:t>
      </w:r>
    </w:p>
    <w:tbl>
      <w:tblPr>
        <w:tblpPr w:leftFromText="180" w:rightFromText="180" w:vertAnchor="text" w:horzAnchor="margin" w:tblpXSpec="center" w:tblpY="394"/>
        <w:tblW w:w="1054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988"/>
        <w:gridCol w:w="4320"/>
        <w:gridCol w:w="3240"/>
      </w:tblGrid>
      <w:tr w:rsidR="00007750" w:rsidRPr="00525137" w14:paraId="5F541D0F" w14:textId="77777777" w:rsidTr="00525137">
        <w:tc>
          <w:tcPr>
            <w:tcW w:w="2988" w:type="dxa"/>
            <w:tcBorders>
              <w:top w:val="single" w:sz="12" w:space="0" w:color="000000"/>
            </w:tcBorders>
          </w:tcPr>
          <w:p w14:paraId="56A40226" w14:textId="77777777" w:rsidR="00007750" w:rsidRPr="00525137" w:rsidRDefault="00007750" w:rsidP="00525137">
            <w:pPr>
              <w:jc w:val="center"/>
              <w:rPr>
                <w:b/>
                <w:i/>
                <w:sz w:val="24"/>
                <w:szCs w:val="24"/>
              </w:rPr>
            </w:pPr>
            <w:r w:rsidRPr="00525137">
              <w:rPr>
                <w:b/>
                <w:sz w:val="24"/>
                <w:szCs w:val="24"/>
                <w:u w:val="single"/>
              </w:rPr>
              <w:t>WHEN did the vehicle illegally pass your stopped school bus</w:t>
            </w:r>
            <w:r w:rsidRPr="00525137">
              <w:rPr>
                <w:b/>
                <w:sz w:val="24"/>
                <w:szCs w:val="24"/>
              </w:rPr>
              <w:t xml:space="preserve">? </w:t>
            </w:r>
            <w:r w:rsidRPr="00525137">
              <w:rPr>
                <w:b/>
                <w:i/>
                <w:sz w:val="24"/>
                <w:szCs w:val="24"/>
              </w:rPr>
              <w:t>(insert “X”)</w:t>
            </w:r>
          </w:p>
        </w:tc>
        <w:tc>
          <w:tcPr>
            <w:tcW w:w="4320" w:type="dxa"/>
            <w:tcBorders>
              <w:top w:val="single" w:sz="12" w:space="0" w:color="000000"/>
            </w:tcBorders>
          </w:tcPr>
          <w:p w14:paraId="6CF3560D" w14:textId="77777777" w:rsidR="00007750" w:rsidRPr="00525137" w:rsidRDefault="00007750" w:rsidP="00525137">
            <w:pPr>
              <w:jc w:val="center"/>
              <w:rPr>
                <w:b/>
                <w:sz w:val="24"/>
                <w:szCs w:val="24"/>
              </w:rPr>
            </w:pPr>
            <w:r w:rsidRPr="00525137">
              <w:rPr>
                <w:b/>
                <w:sz w:val="24"/>
                <w:szCs w:val="24"/>
              </w:rPr>
              <w:t>Vehicle Passed</w:t>
            </w:r>
          </w:p>
          <w:p w14:paraId="4E39204A" w14:textId="77777777" w:rsidR="00007750" w:rsidRPr="00525137" w:rsidRDefault="00007750" w:rsidP="00525137">
            <w:pPr>
              <w:jc w:val="center"/>
              <w:rPr>
                <w:b/>
                <w:sz w:val="24"/>
                <w:szCs w:val="24"/>
              </w:rPr>
            </w:pPr>
            <w:r w:rsidRPr="00525137">
              <w:rPr>
                <w:b/>
                <w:sz w:val="24"/>
                <w:szCs w:val="24"/>
              </w:rPr>
              <w:t>from WHAT DIRECTION?:</w:t>
            </w:r>
          </w:p>
          <w:p w14:paraId="0098A28F" w14:textId="77777777" w:rsidR="00007750" w:rsidRPr="00525137" w:rsidRDefault="00007750" w:rsidP="00525137">
            <w:pPr>
              <w:jc w:val="center"/>
              <w:rPr>
                <w:b/>
                <w:i/>
                <w:sz w:val="24"/>
                <w:szCs w:val="24"/>
              </w:rPr>
            </w:pPr>
            <w:r w:rsidRPr="00525137">
              <w:rPr>
                <w:b/>
                <w:i/>
                <w:sz w:val="24"/>
                <w:szCs w:val="24"/>
              </w:rPr>
              <w:t>(insert “X”)</w:t>
            </w:r>
          </w:p>
          <w:p w14:paraId="7AA0FC19" w14:textId="77777777" w:rsidR="00007750" w:rsidRPr="00525137" w:rsidRDefault="00007750" w:rsidP="00525137">
            <w:pPr>
              <w:jc w:val="center"/>
              <w:rPr>
                <w:b/>
                <w:i/>
                <w:sz w:val="24"/>
                <w:szCs w:val="24"/>
              </w:rPr>
            </w:pPr>
          </w:p>
        </w:tc>
        <w:tc>
          <w:tcPr>
            <w:tcW w:w="3240" w:type="dxa"/>
            <w:tcBorders>
              <w:top w:val="single" w:sz="12" w:space="0" w:color="000000"/>
            </w:tcBorders>
          </w:tcPr>
          <w:p w14:paraId="0CF4351C" w14:textId="77777777" w:rsidR="00007750" w:rsidRPr="00525137" w:rsidRDefault="00007750" w:rsidP="00525137">
            <w:pPr>
              <w:jc w:val="center"/>
              <w:rPr>
                <w:b/>
                <w:sz w:val="24"/>
                <w:szCs w:val="24"/>
              </w:rPr>
            </w:pPr>
            <w:r w:rsidRPr="00525137">
              <w:rPr>
                <w:b/>
                <w:sz w:val="24"/>
                <w:szCs w:val="24"/>
              </w:rPr>
              <w:t>Vehicles Passed on WHICH SIDE of the Bus?</w:t>
            </w:r>
          </w:p>
          <w:p w14:paraId="0FA63317" w14:textId="77777777" w:rsidR="00007750" w:rsidRPr="00525137" w:rsidRDefault="00007750" w:rsidP="00525137">
            <w:pPr>
              <w:jc w:val="center"/>
              <w:rPr>
                <w:b/>
                <w:i/>
                <w:sz w:val="24"/>
                <w:szCs w:val="24"/>
              </w:rPr>
            </w:pPr>
            <w:r w:rsidRPr="00525137">
              <w:rPr>
                <w:b/>
                <w:i/>
                <w:sz w:val="24"/>
                <w:szCs w:val="24"/>
              </w:rPr>
              <w:t>(insert “X”)</w:t>
            </w:r>
          </w:p>
          <w:p w14:paraId="7602AA81" w14:textId="77777777" w:rsidR="00007750" w:rsidRPr="00525137" w:rsidRDefault="00007750" w:rsidP="00525137">
            <w:pPr>
              <w:jc w:val="center"/>
              <w:rPr>
                <w:b/>
                <w:sz w:val="24"/>
                <w:szCs w:val="24"/>
              </w:rPr>
            </w:pPr>
          </w:p>
        </w:tc>
      </w:tr>
      <w:tr w:rsidR="00007750" w:rsidRPr="00525137" w14:paraId="050580C8" w14:textId="77777777" w:rsidTr="00525137">
        <w:tc>
          <w:tcPr>
            <w:tcW w:w="2988" w:type="dxa"/>
            <w:tcBorders>
              <w:top w:val="nil"/>
            </w:tcBorders>
            <w:vAlign w:val="center"/>
          </w:tcPr>
          <w:p w14:paraId="38EBAE94"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44952D58"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29F9710C"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6172984C"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04498BA2"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147E682C" w14:textId="77777777" w:rsidR="00007750" w:rsidRPr="00525137" w:rsidRDefault="00007750" w:rsidP="00525137">
            <w:pPr>
              <w:rPr>
                <w:sz w:val="22"/>
                <w:szCs w:val="22"/>
              </w:rPr>
            </w:pPr>
          </w:p>
        </w:tc>
        <w:tc>
          <w:tcPr>
            <w:tcW w:w="3240" w:type="dxa"/>
            <w:tcBorders>
              <w:top w:val="nil"/>
            </w:tcBorders>
            <w:vAlign w:val="center"/>
          </w:tcPr>
          <w:p w14:paraId="506F1ACD"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51641ADD"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08677BD0" w14:textId="77777777" w:rsidR="00007750" w:rsidRPr="00525137" w:rsidRDefault="00007750" w:rsidP="00525137">
            <w:pPr>
              <w:rPr>
                <w:sz w:val="22"/>
                <w:szCs w:val="22"/>
              </w:rPr>
            </w:pPr>
          </w:p>
        </w:tc>
      </w:tr>
      <w:tr w:rsidR="00007750" w:rsidRPr="00525137" w14:paraId="132D80DB" w14:textId="77777777" w:rsidTr="00525137">
        <w:tc>
          <w:tcPr>
            <w:tcW w:w="2988" w:type="dxa"/>
            <w:tcBorders>
              <w:top w:val="nil"/>
            </w:tcBorders>
            <w:vAlign w:val="center"/>
          </w:tcPr>
          <w:p w14:paraId="3F2A1E32"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4DD53E14"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08BB5DE9"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170E628D"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1DE789D3"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569F2BE2" w14:textId="77777777" w:rsidR="00007750" w:rsidRPr="00525137" w:rsidRDefault="00007750" w:rsidP="00525137">
            <w:pPr>
              <w:rPr>
                <w:sz w:val="22"/>
                <w:szCs w:val="22"/>
              </w:rPr>
            </w:pPr>
          </w:p>
        </w:tc>
        <w:tc>
          <w:tcPr>
            <w:tcW w:w="3240" w:type="dxa"/>
            <w:tcBorders>
              <w:top w:val="nil"/>
            </w:tcBorders>
            <w:vAlign w:val="center"/>
          </w:tcPr>
          <w:p w14:paraId="33635AD7"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05A0A680"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7F203F68" w14:textId="77777777" w:rsidR="00007750" w:rsidRPr="00525137" w:rsidRDefault="00007750" w:rsidP="00525137">
            <w:pPr>
              <w:rPr>
                <w:sz w:val="22"/>
                <w:szCs w:val="22"/>
              </w:rPr>
            </w:pPr>
          </w:p>
        </w:tc>
      </w:tr>
      <w:tr w:rsidR="00007750" w:rsidRPr="00525137" w14:paraId="78694051" w14:textId="77777777" w:rsidTr="00525137">
        <w:tc>
          <w:tcPr>
            <w:tcW w:w="2988" w:type="dxa"/>
            <w:tcBorders>
              <w:top w:val="nil"/>
            </w:tcBorders>
            <w:vAlign w:val="center"/>
          </w:tcPr>
          <w:p w14:paraId="53B4FFA3"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61C00540"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1E965DD1"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0999CE2E"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6C87777A"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23FF6913" w14:textId="77777777" w:rsidR="00007750" w:rsidRPr="00525137" w:rsidRDefault="00007750" w:rsidP="00525137">
            <w:pPr>
              <w:rPr>
                <w:sz w:val="22"/>
                <w:szCs w:val="22"/>
              </w:rPr>
            </w:pPr>
          </w:p>
        </w:tc>
        <w:tc>
          <w:tcPr>
            <w:tcW w:w="3240" w:type="dxa"/>
            <w:tcBorders>
              <w:top w:val="nil"/>
            </w:tcBorders>
            <w:vAlign w:val="center"/>
          </w:tcPr>
          <w:p w14:paraId="186ECB28"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6D747B6B"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28AFB96D" w14:textId="77777777" w:rsidR="00007750" w:rsidRPr="00525137" w:rsidRDefault="00007750" w:rsidP="00525137">
            <w:pPr>
              <w:rPr>
                <w:sz w:val="22"/>
                <w:szCs w:val="22"/>
              </w:rPr>
            </w:pPr>
          </w:p>
        </w:tc>
      </w:tr>
      <w:tr w:rsidR="00007750" w:rsidRPr="00525137" w14:paraId="7915E4CF" w14:textId="77777777" w:rsidTr="00525137">
        <w:tc>
          <w:tcPr>
            <w:tcW w:w="2988" w:type="dxa"/>
            <w:tcBorders>
              <w:top w:val="nil"/>
            </w:tcBorders>
            <w:vAlign w:val="center"/>
          </w:tcPr>
          <w:p w14:paraId="78D56CB1"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2EB7B983"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5954B021"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20F5BE27"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0E8CA1AF"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44235CF0" w14:textId="77777777" w:rsidR="00007750" w:rsidRPr="00525137" w:rsidRDefault="00007750" w:rsidP="00525137">
            <w:pPr>
              <w:rPr>
                <w:sz w:val="22"/>
                <w:szCs w:val="22"/>
              </w:rPr>
            </w:pPr>
          </w:p>
        </w:tc>
        <w:tc>
          <w:tcPr>
            <w:tcW w:w="3240" w:type="dxa"/>
            <w:tcBorders>
              <w:top w:val="nil"/>
            </w:tcBorders>
            <w:vAlign w:val="center"/>
          </w:tcPr>
          <w:p w14:paraId="1BB13D07"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797F0736"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1944A25F" w14:textId="77777777" w:rsidR="00007750" w:rsidRPr="00525137" w:rsidRDefault="00007750" w:rsidP="00525137">
            <w:pPr>
              <w:rPr>
                <w:sz w:val="22"/>
                <w:szCs w:val="22"/>
              </w:rPr>
            </w:pPr>
          </w:p>
        </w:tc>
      </w:tr>
      <w:tr w:rsidR="00007750" w:rsidRPr="00525137" w14:paraId="5057A2AD" w14:textId="77777777" w:rsidTr="00525137">
        <w:tc>
          <w:tcPr>
            <w:tcW w:w="2988" w:type="dxa"/>
            <w:tcBorders>
              <w:top w:val="nil"/>
            </w:tcBorders>
            <w:vAlign w:val="center"/>
          </w:tcPr>
          <w:p w14:paraId="57F7D248"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594B0260"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2DA6FE22"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7A702F59"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3CD550BC"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5E87093F" w14:textId="77777777" w:rsidR="00007750" w:rsidRPr="00525137" w:rsidRDefault="00007750" w:rsidP="00525137">
            <w:pPr>
              <w:rPr>
                <w:sz w:val="22"/>
                <w:szCs w:val="22"/>
              </w:rPr>
            </w:pPr>
          </w:p>
        </w:tc>
        <w:tc>
          <w:tcPr>
            <w:tcW w:w="3240" w:type="dxa"/>
            <w:tcBorders>
              <w:top w:val="nil"/>
            </w:tcBorders>
            <w:vAlign w:val="center"/>
          </w:tcPr>
          <w:p w14:paraId="7D7AA4A1"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650AA029"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63AF1F7B" w14:textId="77777777" w:rsidR="00007750" w:rsidRPr="00525137" w:rsidRDefault="00007750" w:rsidP="00525137">
            <w:pPr>
              <w:rPr>
                <w:sz w:val="22"/>
                <w:szCs w:val="22"/>
              </w:rPr>
            </w:pPr>
          </w:p>
        </w:tc>
      </w:tr>
      <w:tr w:rsidR="00007750" w:rsidRPr="00525137" w14:paraId="4ACC8F96" w14:textId="77777777" w:rsidTr="00525137">
        <w:tc>
          <w:tcPr>
            <w:tcW w:w="2988" w:type="dxa"/>
            <w:tcBorders>
              <w:top w:val="nil"/>
            </w:tcBorders>
            <w:vAlign w:val="center"/>
          </w:tcPr>
          <w:p w14:paraId="4D089D64"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5E8AD74C"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0F7273E0"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34D4161E"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47614A26"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7A66780E" w14:textId="77777777" w:rsidR="00007750" w:rsidRPr="00525137" w:rsidRDefault="00007750" w:rsidP="00525137">
            <w:pPr>
              <w:rPr>
                <w:sz w:val="22"/>
                <w:szCs w:val="22"/>
              </w:rPr>
            </w:pPr>
          </w:p>
        </w:tc>
        <w:tc>
          <w:tcPr>
            <w:tcW w:w="3240" w:type="dxa"/>
            <w:tcBorders>
              <w:top w:val="nil"/>
            </w:tcBorders>
            <w:vAlign w:val="center"/>
          </w:tcPr>
          <w:p w14:paraId="4818B2A3"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7689F34C"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2547B3E1" w14:textId="77777777" w:rsidR="00007750" w:rsidRPr="00525137" w:rsidRDefault="00007750" w:rsidP="00525137">
            <w:pPr>
              <w:rPr>
                <w:sz w:val="22"/>
                <w:szCs w:val="22"/>
              </w:rPr>
            </w:pPr>
          </w:p>
        </w:tc>
      </w:tr>
      <w:tr w:rsidR="00007750" w:rsidRPr="00525137" w14:paraId="433382AC" w14:textId="77777777" w:rsidTr="00525137">
        <w:tc>
          <w:tcPr>
            <w:tcW w:w="2988" w:type="dxa"/>
            <w:tcBorders>
              <w:top w:val="nil"/>
            </w:tcBorders>
            <w:vAlign w:val="center"/>
          </w:tcPr>
          <w:p w14:paraId="24AD46F5"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2687FA33"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49963E29"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23DB7740"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357A8940"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38F01C2A" w14:textId="77777777" w:rsidR="00007750" w:rsidRPr="00525137" w:rsidRDefault="00007750" w:rsidP="00525137">
            <w:pPr>
              <w:rPr>
                <w:sz w:val="22"/>
                <w:szCs w:val="22"/>
              </w:rPr>
            </w:pPr>
          </w:p>
        </w:tc>
        <w:tc>
          <w:tcPr>
            <w:tcW w:w="3240" w:type="dxa"/>
            <w:tcBorders>
              <w:top w:val="nil"/>
            </w:tcBorders>
            <w:vAlign w:val="center"/>
          </w:tcPr>
          <w:p w14:paraId="6E754EC6"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255BE1C4"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50F0DBF7" w14:textId="77777777" w:rsidR="00007750" w:rsidRPr="00525137" w:rsidRDefault="00007750" w:rsidP="00525137">
            <w:pPr>
              <w:rPr>
                <w:sz w:val="22"/>
                <w:szCs w:val="22"/>
              </w:rPr>
            </w:pPr>
          </w:p>
        </w:tc>
      </w:tr>
      <w:tr w:rsidR="00007750" w:rsidRPr="00525137" w14:paraId="011FFC99" w14:textId="77777777" w:rsidTr="00525137">
        <w:tc>
          <w:tcPr>
            <w:tcW w:w="2988" w:type="dxa"/>
            <w:tcBorders>
              <w:top w:val="nil"/>
            </w:tcBorders>
            <w:vAlign w:val="center"/>
          </w:tcPr>
          <w:p w14:paraId="2A28E890" w14:textId="77777777" w:rsidR="00007750" w:rsidRPr="00525137" w:rsidRDefault="00007750" w:rsidP="00525137">
            <w:pPr>
              <w:rPr>
                <w:i/>
                <w:color w:val="000000"/>
                <w:sz w:val="22"/>
                <w:szCs w:val="22"/>
              </w:rPr>
            </w:pPr>
            <w:r w:rsidRPr="00525137">
              <w:rPr>
                <w:color w:val="000000"/>
                <w:sz w:val="22"/>
                <w:szCs w:val="22"/>
              </w:rPr>
              <w:t>_____</w:t>
            </w:r>
            <w:r w:rsidRPr="00525137">
              <w:rPr>
                <w:color w:val="000000"/>
                <w:sz w:val="22"/>
                <w:szCs w:val="22"/>
              </w:rPr>
              <w:tab/>
            </w:r>
            <w:r w:rsidRPr="00525137">
              <w:rPr>
                <w:i/>
                <w:color w:val="000000"/>
                <w:sz w:val="22"/>
                <w:szCs w:val="22"/>
              </w:rPr>
              <w:t>AM</w:t>
            </w:r>
          </w:p>
          <w:p w14:paraId="7E6E9B40"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Mid-day</w:t>
            </w:r>
          </w:p>
          <w:p w14:paraId="7446D644" w14:textId="77777777" w:rsidR="00007750" w:rsidRPr="00525137" w:rsidRDefault="00007750" w:rsidP="00525137">
            <w:pPr>
              <w:rPr>
                <w:i/>
                <w:color w:val="000000"/>
                <w:sz w:val="22"/>
                <w:szCs w:val="22"/>
              </w:rPr>
            </w:pPr>
            <w:r w:rsidRPr="00525137">
              <w:rPr>
                <w:i/>
                <w:color w:val="000000"/>
                <w:sz w:val="22"/>
                <w:szCs w:val="22"/>
              </w:rPr>
              <w:t>_____</w:t>
            </w:r>
            <w:r w:rsidRPr="00525137">
              <w:rPr>
                <w:i/>
                <w:color w:val="000000"/>
                <w:sz w:val="22"/>
                <w:szCs w:val="22"/>
              </w:rPr>
              <w:tab/>
              <w:t>PM</w:t>
            </w:r>
          </w:p>
        </w:tc>
        <w:tc>
          <w:tcPr>
            <w:tcW w:w="4320" w:type="dxa"/>
            <w:tcBorders>
              <w:top w:val="nil"/>
            </w:tcBorders>
            <w:vAlign w:val="center"/>
          </w:tcPr>
          <w:p w14:paraId="5C96DDD2" w14:textId="77777777" w:rsidR="00007750" w:rsidRPr="00525137" w:rsidRDefault="00007750" w:rsidP="00525137">
            <w:pPr>
              <w:rPr>
                <w:sz w:val="22"/>
                <w:szCs w:val="22"/>
              </w:rPr>
            </w:pPr>
            <w:r w:rsidRPr="00525137">
              <w:rPr>
                <w:sz w:val="22"/>
                <w:szCs w:val="22"/>
              </w:rPr>
              <w:t>______</w:t>
            </w:r>
            <w:r w:rsidRPr="00525137">
              <w:rPr>
                <w:sz w:val="22"/>
                <w:szCs w:val="22"/>
              </w:rPr>
              <w:tab/>
              <w:t>Front (Opposite Direction)</w:t>
            </w:r>
          </w:p>
          <w:p w14:paraId="22C8A984" w14:textId="77777777" w:rsidR="00007750" w:rsidRPr="00525137" w:rsidRDefault="00007750" w:rsidP="00525137">
            <w:pPr>
              <w:rPr>
                <w:sz w:val="22"/>
                <w:szCs w:val="22"/>
              </w:rPr>
            </w:pPr>
            <w:r w:rsidRPr="00525137">
              <w:rPr>
                <w:sz w:val="22"/>
                <w:szCs w:val="22"/>
              </w:rPr>
              <w:t>______</w:t>
            </w:r>
            <w:r w:rsidRPr="00525137">
              <w:rPr>
                <w:sz w:val="22"/>
                <w:szCs w:val="22"/>
              </w:rPr>
              <w:tab/>
              <w:t>Rear (Same Direction)</w:t>
            </w:r>
          </w:p>
          <w:p w14:paraId="071BF9D5" w14:textId="77777777" w:rsidR="00007750" w:rsidRPr="00525137" w:rsidRDefault="00007750" w:rsidP="00525137">
            <w:pPr>
              <w:rPr>
                <w:sz w:val="22"/>
                <w:szCs w:val="22"/>
              </w:rPr>
            </w:pPr>
          </w:p>
        </w:tc>
        <w:tc>
          <w:tcPr>
            <w:tcW w:w="3240" w:type="dxa"/>
            <w:tcBorders>
              <w:top w:val="nil"/>
            </w:tcBorders>
            <w:vAlign w:val="center"/>
          </w:tcPr>
          <w:p w14:paraId="574C21CA" w14:textId="77777777" w:rsidR="00007750" w:rsidRPr="00525137" w:rsidRDefault="00007750" w:rsidP="00525137">
            <w:pPr>
              <w:rPr>
                <w:sz w:val="22"/>
                <w:szCs w:val="22"/>
              </w:rPr>
            </w:pPr>
            <w:r w:rsidRPr="00525137">
              <w:rPr>
                <w:sz w:val="22"/>
                <w:szCs w:val="22"/>
              </w:rPr>
              <w:t>______</w:t>
            </w:r>
            <w:r w:rsidRPr="00525137">
              <w:rPr>
                <w:sz w:val="22"/>
                <w:szCs w:val="22"/>
              </w:rPr>
              <w:tab/>
              <w:t>Left (driver side)</w:t>
            </w:r>
          </w:p>
          <w:p w14:paraId="1EB9322E" w14:textId="77777777" w:rsidR="00007750" w:rsidRPr="00525137" w:rsidRDefault="00007750" w:rsidP="00525137">
            <w:pPr>
              <w:rPr>
                <w:sz w:val="22"/>
                <w:szCs w:val="22"/>
              </w:rPr>
            </w:pPr>
            <w:r w:rsidRPr="00525137">
              <w:rPr>
                <w:sz w:val="22"/>
                <w:szCs w:val="22"/>
              </w:rPr>
              <w:t>______</w:t>
            </w:r>
            <w:r w:rsidRPr="00525137">
              <w:rPr>
                <w:sz w:val="22"/>
                <w:szCs w:val="22"/>
              </w:rPr>
              <w:tab/>
              <w:t>Right (door side)</w:t>
            </w:r>
          </w:p>
          <w:p w14:paraId="41C6C27D" w14:textId="77777777" w:rsidR="00007750" w:rsidRPr="00525137" w:rsidRDefault="00007750" w:rsidP="00525137">
            <w:pPr>
              <w:rPr>
                <w:sz w:val="22"/>
                <w:szCs w:val="22"/>
              </w:rPr>
            </w:pPr>
          </w:p>
        </w:tc>
      </w:tr>
    </w:tbl>
    <w:p w14:paraId="432A1C20" w14:textId="77777777" w:rsidR="00225FF9" w:rsidRDefault="00225FF9" w:rsidP="00225FF9">
      <w:pPr>
        <w:tabs>
          <w:tab w:val="left" w:pos="2190"/>
        </w:tabs>
      </w:pPr>
    </w:p>
    <w:p w14:paraId="4185C75A" w14:textId="77777777" w:rsidR="00007750" w:rsidRPr="00525137" w:rsidRDefault="00007750" w:rsidP="00225FF9">
      <w:pPr>
        <w:tabs>
          <w:tab w:val="left" w:pos="2190"/>
        </w:tabs>
      </w:pPr>
    </w:p>
    <w:sectPr w:rsidR="00007750" w:rsidRPr="00525137" w:rsidSect="007E6E82">
      <w:footerReference w:type="default" r:id="rId11"/>
      <w:pgSz w:w="12240" w:h="15840"/>
      <w:pgMar w:top="1152" w:right="1800" w:bottom="1152"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2E81F" w14:textId="77777777" w:rsidR="00CD5F5B" w:rsidRDefault="00CD5F5B">
      <w:r>
        <w:separator/>
      </w:r>
    </w:p>
  </w:endnote>
  <w:endnote w:type="continuationSeparator" w:id="0">
    <w:p w14:paraId="5C3E3414" w14:textId="77777777" w:rsidR="00CD5F5B" w:rsidRDefault="00CD5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F54F0" w14:textId="77777777" w:rsidR="00007750" w:rsidRDefault="00007750" w:rsidP="00DB3D32">
    <w:pPr>
      <w:pStyle w:val="Footer"/>
      <w:tabs>
        <w:tab w:val="clear" w:pos="8640"/>
        <w:tab w:val="right" w:pos="9360"/>
      </w:tabs>
      <w:ind w:left="-720" w:right="-720"/>
      <w:jc w:val="center"/>
      <w:rPr>
        <w:i/>
      </w:rPr>
    </w:pPr>
    <w:r w:rsidRPr="00C81332">
      <w:rPr>
        <w:i/>
        <w:highlight w:val="yellow"/>
      </w:rPr>
      <w:t>Please report only violations that meet the following criteria:</w:t>
    </w:r>
  </w:p>
  <w:p w14:paraId="6A2A6DAD" w14:textId="77777777" w:rsidR="00007750" w:rsidRDefault="00007750" w:rsidP="00DB3D32">
    <w:pPr>
      <w:pStyle w:val="Footer"/>
      <w:numPr>
        <w:ilvl w:val="0"/>
        <w:numId w:val="1"/>
      </w:numPr>
      <w:tabs>
        <w:tab w:val="clear" w:pos="8640"/>
        <w:tab w:val="left" w:pos="360"/>
        <w:tab w:val="right" w:pos="9360"/>
      </w:tabs>
      <w:ind w:left="-720" w:right="-720" w:firstLine="0"/>
      <w:jc w:val="center"/>
      <w:rPr>
        <w:b/>
        <w:i/>
      </w:rPr>
    </w:pPr>
    <w:r>
      <w:rPr>
        <w:b/>
        <w:i/>
      </w:rPr>
      <w:t xml:space="preserve">BUS IS </w:t>
    </w:r>
    <w:r w:rsidRPr="00453097">
      <w:rPr>
        <w:b/>
        <w:i/>
        <w:u w:val="single"/>
      </w:rPr>
      <w:t>COMPLETELY STOPPED</w:t>
    </w:r>
  </w:p>
  <w:p w14:paraId="78BE74AA" w14:textId="77777777" w:rsidR="00007750" w:rsidRDefault="00007750" w:rsidP="00DB3D32">
    <w:pPr>
      <w:pStyle w:val="Footer"/>
      <w:numPr>
        <w:ilvl w:val="0"/>
        <w:numId w:val="1"/>
      </w:numPr>
      <w:tabs>
        <w:tab w:val="clear" w:pos="8640"/>
        <w:tab w:val="left" w:pos="360"/>
        <w:tab w:val="right" w:pos="9360"/>
      </w:tabs>
      <w:ind w:left="-720" w:right="-720" w:firstLine="0"/>
      <w:jc w:val="center"/>
      <w:rPr>
        <w:b/>
        <w:i/>
      </w:rPr>
    </w:pPr>
    <w:r>
      <w:rPr>
        <w:b/>
        <w:i/>
      </w:rPr>
      <w:t xml:space="preserve">BUS RED LIGHTS </w:t>
    </w:r>
    <w:smartTag w:uri="urn:schemas-microsoft-com:office:smarttags" w:element="stockticker">
      <w:r>
        <w:rPr>
          <w:b/>
          <w:i/>
        </w:rPr>
        <w:t>ARE</w:t>
      </w:r>
    </w:smartTag>
    <w:r>
      <w:rPr>
        <w:b/>
        <w:i/>
      </w:rPr>
      <w:t xml:space="preserve"> FLASHING </w:t>
    </w:r>
    <w:smartTag w:uri="urn:schemas-microsoft-com:office:smarttags" w:element="stockticker">
      <w:r>
        <w:rPr>
          <w:b/>
          <w:i/>
        </w:rPr>
        <w:t>AND</w:t>
      </w:r>
    </w:smartTag>
    <w:r>
      <w:rPr>
        <w:b/>
        <w:i/>
      </w:rPr>
      <w:t xml:space="preserve"> STOP SIGN(S) EXTENDED</w:t>
    </w:r>
  </w:p>
  <w:p w14:paraId="3D8E9066" w14:textId="77777777" w:rsidR="00007750" w:rsidRDefault="00007750" w:rsidP="00DB3D32">
    <w:pPr>
      <w:pStyle w:val="Footer"/>
      <w:numPr>
        <w:ilvl w:val="0"/>
        <w:numId w:val="1"/>
      </w:numPr>
      <w:tabs>
        <w:tab w:val="clear" w:pos="8640"/>
        <w:tab w:val="left" w:pos="360"/>
        <w:tab w:val="right" w:pos="9360"/>
      </w:tabs>
      <w:ind w:left="-720" w:right="-720" w:firstLine="0"/>
      <w:jc w:val="center"/>
      <w:rPr>
        <w:b/>
        <w:i/>
      </w:rPr>
    </w:pPr>
    <w:r>
      <w:rPr>
        <w:b/>
        <w:i/>
      </w:rPr>
      <w:t xml:space="preserve">VEHICLE(S) </w:t>
    </w:r>
    <w:r w:rsidRPr="00525137">
      <w:rPr>
        <w:b/>
        <w:i/>
        <w:u w:val="single"/>
      </w:rPr>
      <w:t>ILLEGALL</w:t>
    </w:r>
    <w:r>
      <w:rPr>
        <w:b/>
        <w:i/>
      </w:rPr>
      <w:t xml:space="preserve">Y PASS BY THE RIGHT OR LEFT </w:t>
    </w:r>
    <w:smartTag w:uri="urn:schemas-microsoft-com:office:smarttags" w:element="stockticker">
      <w:r>
        <w:rPr>
          <w:b/>
          <w:i/>
        </w:rPr>
        <w:t>SIDE</w:t>
      </w:r>
    </w:smartTag>
    <w:r>
      <w:rPr>
        <w:b/>
        <w:i/>
      </w:rPr>
      <w:t xml:space="preserve"> OF BUS DURING STOP</w:t>
    </w:r>
  </w:p>
  <w:p w14:paraId="21466F99" w14:textId="77777777" w:rsidR="00007750" w:rsidRDefault="00007750" w:rsidP="00DB3D32">
    <w:pPr>
      <w:pStyle w:val="Footer"/>
      <w:tabs>
        <w:tab w:val="clear" w:pos="8640"/>
        <w:tab w:val="right" w:pos="9360"/>
      </w:tabs>
      <w:ind w:left="-720" w:right="-720"/>
      <w:jc w:val="center"/>
      <w:rPr>
        <w:i/>
      </w:rPr>
    </w:pPr>
  </w:p>
  <w:p w14:paraId="2634128E" w14:textId="77777777" w:rsidR="00007750" w:rsidRDefault="00007750" w:rsidP="00453097">
    <w:pPr>
      <w:pStyle w:val="Footer"/>
      <w:tabs>
        <w:tab w:val="clear" w:pos="8640"/>
        <w:tab w:val="right" w:pos="9360"/>
      </w:tabs>
      <w:ind w:left="-720" w:right="-720"/>
      <w:jc w:val="center"/>
      <w:rPr>
        <w:i/>
      </w:rPr>
    </w:pPr>
    <w:r>
      <w:rPr>
        <w:i/>
      </w:rPr>
      <w:t xml:space="preserve">This data collection form should be completed by each bus driver on the day of the illegal passing count and should be turned in to a supervisor EVEN IF THERE </w:t>
    </w:r>
    <w:smartTag w:uri="urn:schemas-microsoft-com:office:smarttags" w:element="stockticker">
      <w:r>
        <w:rPr>
          <w:i/>
        </w:rPr>
        <w:t>ARE</w:t>
      </w:r>
    </w:smartTag>
    <w:r>
      <w:rPr>
        <w:i/>
      </w:rPr>
      <w:t xml:space="preserve"> NO VIOLATIONS TO REPORT.</w:t>
    </w:r>
    <w:r w:rsidR="00557F06">
      <w:rPr>
        <w:i/>
      </w:rPr>
      <w:t xml:space="preserve"> </w:t>
    </w:r>
    <w:r w:rsidR="00D57620">
      <w:rPr>
        <w:i/>
      </w:rPr>
      <w:t xml:space="preserve"> </w:t>
    </w:r>
    <w:r w:rsidR="00557F06">
      <w:rPr>
        <w:i/>
      </w:rPr>
      <w:t>Use more than one page if needed.</w:t>
    </w:r>
  </w:p>
  <w:p w14:paraId="36B8A07C" w14:textId="77777777" w:rsidR="00007750" w:rsidRDefault="00007750" w:rsidP="00DB3D32">
    <w:pPr>
      <w:pStyle w:val="Footer"/>
      <w:ind w:left="-9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CA7E4" w14:textId="77777777" w:rsidR="00CD5F5B" w:rsidRDefault="00CD5F5B">
      <w:r>
        <w:separator/>
      </w:r>
    </w:p>
  </w:footnote>
  <w:footnote w:type="continuationSeparator" w:id="0">
    <w:p w14:paraId="43359E54" w14:textId="77777777" w:rsidR="00CD5F5B" w:rsidRDefault="00CD5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633476"/>
    <w:multiLevelType w:val="singleLevel"/>
    <w:tmpl w:val="AE3E119E"/>
    <w:lvl w:ilvl="0">
      <w:start w:val="1"/>
      <w:numFmt w:val="decimal"/>
      <w:lvlText w:val="(%1)"/>
      <w:legacy w:legacy="1" w:legacySpace="0" w:legacyIndent="360"/>
      <w:lvlJc w:val="left"/>
      <w:pPr>
        <w:ind w:left="360" w:hanging="36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AxMbI0MTKyMDZQ0lEKTi0uzszPAykwrAUANemreSwAAAA="/>
  </w:docVars>
  <w:rsids>
    <w:rsidRoot w:val="00DB3D32"/>
    <w:rsid w:val="00003F4E"/>
    <w:rsid w:val="00007750"/>
    <w:rsid w:val="00014894"/>
    <w:rsid w:val="000276AC"/>
    <w:rsid w:val="00053412"/>
    <w:rsid w:val="00065871"/>
    <w:rsid w:val="000729F9"/>
    <w:rsid w:val="00091266"/>
    <w:rsid w:val="00095666"/>
    <w:rsid w:val="00097AB1"/>
    <w:rsid w:val="000A19B9"/>
    <w:rsid w:val="000D6DAE"/>
    <w:rsid w:val="0010335A"/>
    <w:rsid w:val="00104777"/>
    <w:rsid w:val="00114FF8"/>
    <w:rsid w:val="00117E71"/>
    <w:rsid w:val="00125217"/>
    <w:rsid w:val="001374A5"/>
    <w:rsid w:val="00144C32"/>
    <w:rsid w:val="00160751"/>
    <w:rsid w:val="00164F67"/>
    <w:rsid w:val="00165AF8"/>
    <w:rsid w:val="00167305"/>
    <w:rsid w:val="00167DAF"/>
    <w:rsid w:val="00182FF6"/>
    <w:rsid w:val="00185239"/>
    <w:rsid w:val="00190515"/>
    <w:rsid w:val="001A4159"/>
    <w:rsid w:val="001B7E3A"/>
    <w:rsid w:val="001E293F"/>
    <w:rsid w:val="001E7426"/>
    <w:rsid w:val="001F00EA"/>
    <w:rsid w:val="001F71A7"/>
    <w:rsid w:val="001F7F7B"/>
    <w:rsid w:val="002201D7"/>
    <w:rsid w:val="00225FF9"/>
    <w:rsid w:val="002469FC"/>
    <w:rsid w:val="002473B0"/>
    <w:rsid w:val="0026162B"/>
    <w:rsid w:val="00270218"/>
    <w:rsid w:val="0028122E"/>
    <w:rsid w:val="002A0FAE"/>
    <w:rsid w:val="002C2ED8"/>
    <w:rsid w:val="002D02CA"/>
    <w:rsid w:val="002D0EB9"/>
    <w:rsid w:val="002D42B1"/>
    <w:rsid w:val="002E5101"/>
    <w:rsid w:val="002E7EE3"/>
    <w:rsid w:val="00303125"/>
    <w:rsid w:val="0030475F"/>
    <w:rsid w:val="003060DA"/>
    <w:rsid w:val="003110A8"/>
    <w:rsid w:val="0031443E"/>
    <w:rsid w:val="00315B53"/>
    <w:rsid w:val="00322664"/>
    <w:rsid w:val="0033204B"/>
    <w:rsid w:val="00334108"/>
    <w:rsid w:val="00375922"/>
    <w:rsid w:val="003800DA"/>
    <w:rsid w:val="0039035B"/>
    <w:rsid w:val="003957F0"/>
    <w:rsid w:val="00397B02"/>
    <w:rsid w:val="003A192F"/>
    <w:rsid w:val="003A51DB"/>
    <w:rsid w:val="003C14FB"/>
    <w:rsid w:val="003C257D"/>
    <w:rsid w:val="003C3433"/>
    <w:rsid w:val="003D0D5D"/>
    <w:rsid w:val="003E36E2"/>
    <w:rsid w:val="003E7399"/>
    <w:rsid w:val="003F0F60"/>
    <w:rsid w:val="00417C47"/>
    <w:rsid w:val="00435D2B"/>
    <w:rsid w:val="00453097"/>
    <w:rsid w:val="00466CE7"/>
    <w:rsid w:val="0047663B"/>
    <w:rsid w:val="00490020"/>
    <w:rsid w:val="0049264C"/>
    <w:rsid w:val="00494359"/>
    <w:rsid w:val="00494C10"/>
    <w:rsid w:val="004971CB"/>
    <w:rsid w:val="004A02B6"/>
    <w:rsid w:val="004A3F29"/>
    <w:rsid w:val="004A57DD"/>
    <w:rsid w:val="004B1854"/>
    <w:rsid w:val="004C2B9D"/>
    <w:rsid w:val="004E084B"/>
    <w:rsid w:val="004E11F3"/>
    <w:rsid w:val="004E3620"/>
    <w:rsid w:val="004E3B5D"/>
    <w:rsid w:val="004F33CC"/>
    <w:rsid w:val="00501F94"/>
    <w:rsid w:val="00521FEF"/>
    <w:rsid w:val="00525137"/>
    <w:rsid w:val="00525BCD"/>
    <w:rsid w:val="00527569"/>
    <w:rsid w:val="00533BEA"/>
    <w:rsid w:val="00540A08"/>
    <w:rsid w:val="0054216A"/>
    <w:rsid w:val="00547436"/>
    <w:rsid w:val="00557F06"/>
    <w:rsid w:val="00560710"/>
    <w:rsid w:val="00564E55"/>
    <w:rsid w:val="005848B2"/>
    <w:rsid w:val="00584C96"/>
    <w:rsid w:val="00591AE5"/>
    <w:rsid w:val="0059636B"/>
    <w:rsid w:val="00597A34"/>
    <w:rsid w:val="005A1A7F"/>
    <w:rsid w:val="005A27D0"/>
    <w:rsid w:val="005B3EAC"/>
    <w:rsid w:val="005D2A31"/>
    <w:rsid w:val="005E5540"/>
    <w:rsid w:val="005F56F4"/>
    <w:rsid w:val="005F7BBF"/>
    <w:rsid w:val="005F7CD7"/>
    <w:rsid w:val="006015DC"/>
    <w:rsid w:val="00603414"/>
    <w:rsid w:val="0061203E"/>
    <w:rsid w:val="00612483"/>
    <w:rsid w:val="0061617A"/>
    <w:rsid w:val="00620E05"/>
    <w:rsid w:val="0062771D"/>
    <w:rsid w:val="0062784E"/>
    <w:rsid w:val="0063035A"/>
    <w:rsid w:val="0063057D"/>
    <w:rsid w:val="006629F2"/>
    <w:rsid w:val="00691C5F"/>
    <w:rsid w:val="00694369"/>
    <w:rsid w:val="006A3421"/>
    <w:rsid w:val="006B712E"/>
    <w:rsid w:val="006D1B0E"/>
    <w:rsid w:val="006F52A2"/>
    <w:rsid w:val="00715BD6"/>
    <w:rsid w:val="0071768E"/>
    <w:rsid w:val="007225BA"/>
    <w:rsid w:val="00727406"/>
    <w:rsid w:val="00736696"/>
    <w:rsid w:val="007422D9"/>
    <w:rsid w:val="00754A24"/>
    <w:rsid w:val="007573F5"/>
    <w:rsid w:val="00764AB4"/>
    <w:rsid w:val="0078294B"/>
    <w:rsid w:val="00787313"/>
    <w:rsid w:val="00791175"/>
    <w:rsid w:val="007A14F1"/>
    <w:rsid w:val="007A7B26"/>
    <w:rsid w:val="007B4021"/>
    <w:rsid w:val="007B6641"/>
    <w:rsid w:val="007C0008"/>
    <w:rsid w:val="007C299F"/>
    <w:rsid w:val="007C3792"/>
    <w:rsid w:val="007D284D"/>
    <w:rsid w:val="007D582C"/>
    <w:rsid w:val="007E65EA"/>
    <w:rsid w:val="007E6E82"/>
    <w:rsid w:val="007F03AE"/>
    <w:rsid w:val="007F56CF"/>
    <w:rsid w:val="008031CD"/>
    <w:rsid w:val="00812CAC"/>
    <w:rsid w:val="008236D1"/>
    <w:rsid w:val="008369A3"/>
    <w:rsid w:val="008401B0"/>
    <w:rsid w:val="008476A4"/>
    <w:rsid w:val="0088646A"/>
    <w:rsid w:val="00886B25"/>
    <w:rsid w:val="00894779"/>
    <w:rsid w:val="00897CDE"/>
    <w:rsid w:val="00897EBC"/>
    <w:rsid w:val="008A1B68"/>
    <w:rsid w:val="008A2517"/>
    <w:rsid w:val="008D2694"/>
    <w:rsid w:val="008D4CED"/>
    <w:rsid w:val="008D618F"/>
    <w:rsid w:val="008E1B82"/>
    <w:rsid w:val="008E4D63"/>
    <w:rsid w:val="008F2DFB"/>
    <w:rsid w:val="00905F6A"/>
    <w:rsid w:val="00907EDA"/>
    <w:rsid w:val="009235E7"/>
    <w:rsid w:val="00923D10"/>
    <w:rsid w:val="0092530E"/>
    <w:rsid w:val="0093052A"/>
    <w:rsid w:val="009332F9"/>
    <w:rsid w:val="00937893"/>
    <w:rsid w:val="00943774"/>
    <w:rsid w:val="00956A4C"/>
    <w:rsid w:val="0096085F"/>
    <w:rsid w:val="009653DB"/>
    <w:rsid w:val="00975C1B"/>
    <w:rsid w:val="00983D1E"/>
    <w:rsid w:val="00986B44"/>
    <w:rsid w:val="00997C9B"/>
    <w:rsid w:val="009A343F"/>
    <w:rsid w:val="009A6C16"/>
    <w:rsid w:val="009B0A37"/>
    <w:rsid w:val="009B77ED"/>
    <w:rsid w:val="009D473E"/>
    <w:rsid w:val="009E1A88"/>
    <w:rsid w:val="009E47C2"/>
    <w:rsid w:val="00A0536E"/>
    <w:rsid w:val="00A14199"/>
    <w:rsid w:val="00A22189"/>
    <w:rsid w:val="00A42361"/>
    <w:rsid w:val="00A54D63"/>
    <w:rsid w:val="00A63F18"/>
    <w:rsid w:val="00A64055"/>
    <w:rsid w:val="00A76CE4"/>
    <w:rsid w:val="00A77C8A"/>
    <w:rsid w:val="00A87CC2"/>
    <w:rsid w:val="00AA67EF"/>
    <w:rsid w:val="00AB1553"/>
    <w:rsid w:val="00AB4852"/>
    <w:rsid w:val="00AC0B83"/>
    <w:rsid w:val="00AD0438"/>
    <w:rsid w:val="00AD14BF"/>
    <w:rsid w:val="00AD48A8"/>
    <w:rsid w:val="00AF7A45"/>
    <w:rsid w:val="00B06A58"/>
    <w:rsid w:val="00B24111"/>
    <w:rsid w:val="00B37138"/>
    <w:rsid w:val="00B404D9"/>
    <w:rsid w:val="00B44C1E"/>
    <w:rsid w:val="00B53BFC"/>
    <w:rsid w:val="00B5575A"/>
    <w:rsid w:val="00B666C7"/>
    <w:rsid w:val="00B67F24"/>
    <w:rsid w:val="00B73577"/>
    <w:rsid w:val="00B74074"/>
    <w:rsid w:val="00B858D2"/>
    <w:rsid w:val="00B87DC4"/>
    <w:rsid w:val="00B87E34"/>
    <w:rsid w:val="00BA1ADF"/>
    <w:rsid w:val="00BA1B63"/>
    <w:rsid w:val="00BA5804"/>
    <w:rsid w:val="00BB136A"/>
    <w:rsid w:val="00BB568A"/>
    <w:rsid w:val="00BB6074"/>
    <w:rsid w:val="00BC5BE3"/>
    <w:rsid w:val="00BE07D0"/>
    <w:rsid w:val="00BF2091"/>
    <w:rsid w:val="00BF7A92"/>
    <w:rsid w:val="00C05C41"/>
    <w:rsid w:val="00C20468"/>
    <w:rsid w:val="00C23E66"/>
    <w:rsid w:val="00C446CE"/>
    <w:rsid w:val="00C54C04"/>
    <w:rsid w:val="00C702F9"/>
    <w:rsid w:val="00C81332"/>
    <w:rsid w:val="00CA489C"/>
    <w:rsid w:val="00CA5D93"/>
    <w:rsid w:val="00CC3C3F"/>
    <w:rsid w:val="00CC4CE0"/>
    <w:rsid w:val="00CD2677"/>
    <w:rsid w:val="00CD5F5B"/>
    <w:rsid w:val="00CD6F92"/>
    <w:rsid w:val="00CD7433"/>
    <w:rsid w:val="00CE0BF8"/>
    <w:rsid w:val="00CE29EC"/>
    <w:rsid w:val="00CE2F97"/>
    <w:rsid w:val="00CF012C"/>
    <w:rsid w:val="00D004AA"/>
    <w:rsid w:val="00D11518"/>
    <w:rsid w:val="00D13869"/>
    <w:rsid w:val="00D31316"/>
    <w:rsid w:val="00D42802"/>
    <w:rsid w:val="00D5304B"/>
    <w:rsid w:val="00D54C03"/>
    <w:rsid w:val="00D57620"/>
    <w:rsid w:val="00D60DA0"/>
    <w:rsid w:val="00D61E59"/>
    <w:rsid w:val="00D75D45"/>
    <w:rsid w:val="00D9639D"/>
    <w:rsid w:val="00D96B0B"/>
    <w:rsid w:val="00DA0B6E"/>
    <w:rsid w:val="00DA0F6B"/>
    <w:rsid w:val="00DB2397"/>
    <w:rsid w:val="00DB3D32"/>
    <w:rsid w:val="00DC77BF"/>
    <w:rsid w:val="00DC7FFA"/>
    <w:rsid w:val="00DD6B01"/>
    <w:rsid w:val="00DD6B9F"/>
    <w:rsid w:val="00DE4EAE"/>
    <w:rsid w:val="00E04B52"/>
    <w:rsid w:val="00E05E97"/>
    <w:rsid w:val="00E06840"/>
    <w:rsid w:val="00E20821"/>
    <w:rsid w:val="00E27286"/>
    <w:rsid w:val="00E46C73"/>
    <w:rsid w:val="00E53323"/>
    <w:rsid w:val="00E5549E"/>
    <w:rsid w:val="00E576D5"/>
    <w:rsid w:val="00E607FE"/>
    <w:rsid w:val="00E64A11"/>
    <w:rsid w:val="00E732A6"/>
    <w:rsid w:val="00E85F94"/>
    <w:rsid w:val="00EA053F"/>
    <w:rsid w:val="00EA6E25"/>
    <w:rsid w:val="00EA751C"/>
    <w:rsid w:val="00EC23A9"/>
    <w:rsid w:val="00EC5A70"/>
    <w:rsid w:val="00ED0A17"/>
    <w:rsid w:val="00ED0E68"/>
    <w:rsid w:val="00ED2BF1"/>
    <w:rsid w:val="00EF2450"/>
    <w:rsid w:val="00EF5729"/>
    <w:rsid w:val="00F038C4"/>
    <w:rsid w:val="00F26078"/>
    <w:rsid w:val="00F33DCB"/>
    <w:rsid w:val="00F5204A"/>
    <w:rsid w:val="00F569EE"/>
    <w:rsid w:val="00F643EE"/>
    <w:rsid w:val="00F65EF0"/>
    <w:rsid w:val="00F7158B"/>
    <w:rsid w:val="00F74C3B"/>
    <w:rsid w:val="00F90C15"/>
    <w:rsid w:val="00FB28A1"/>
    <w:rsid w:val="00FB3A20"/>
    <w:rsid w:val="00FB3B74"/>
    <w:rsid w:val="00FE0230"/>
    <w:rsid w:val="00FF5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2E7649D0"/>
  <w15:docId w15:val="{1289F036-BB4C-42A4-A621-4A79D8EC7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B3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3D32"/>
    <w:pPr>
      <w:tabs>
        <w:tab w:val="center" w:pos="4320"/>
        <w:tab w:val="right" w:pos="8640"/>
      </w:tabs>
    </w:pPr>
  </w:style>
  <w:style w:type="character" w:customStyle="1" w:styleId="HeaderChar">
    <w:name w:val="Header Char"/>
    <w:link w:val="Header"/>
    <w:semiHidden/>
    <w:locked/>
    <w:rPr>
      <w:rFonts w:cs="Times New Roman"/>
      <w:sz w:val="20"/>
      <w:szCs w:val="20"/>
    </w:rPr>
  </w:style>
  <w:style w:type="paragraph" w:styleId="Footer">
    <w:name w:val="footer"/>
    <w:basedOn w:val="Normal"/>
    <w:link w:val="FooterChar"/>
    <w:rsid w:val="00DB3D32"/>
    <w:pPr>
      <w:tabs>
        <w:tab w:val="center" w:pos="4320"/>
        <w:tab w:val="right" w:pos="8640"/>
      </w:tabs>
    </w:pPr>
  </w:style>
  <w:style w:type="character" w:customStyle="1" w:styleId="FooterChar">
    <w:name w:val="Footer Char"/>
    <w:link w:val="Footer"/>
    <w:semiHidden/>
    <w:locked/>
    <w:rPr>
      <w:rFont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24EF754921924CA5699CD431FAEBF3" ma:contentTypeVersion="34" ma:contentTypeDescription="Create a new document." ma:contentTypeScope="" ma:versionID="ee73331b3e80c205fc3b225c89a668cf">
  <xsd:schema xmlns:xsd="http://www.w3.org/2001/XMLSchema" xmlns:xs="http://www.w3.org/2001/XMLSchema" xmlns:p="http://schemas.microsoft.com/office/2006/metadata/properties" xmlns:ns3="93b20a08-e2da-46a5-a9c0-3afd667a1647" xmlns:ns4="98132233-0466-49db-a1a1-6b09f2458c18" targetNamespace="http://schemas.microsoft.com/office/2006/metadata/properties" ma:root="true" ma:fieldsID="4c416b9e61dd4bfdb71e392ddd3c3a6e" ns3:_="" ns4:_="">
    <xsd:import namespace="93b20a08-e2da-46a5-a9c0-3afd667a1647"/>
    <xsd:import namespace="98132233-0466-49db-a1a1-6b09f2458c18"/>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20a08-e2da-46a5-a9c0-3afd667a16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132233-0466-49db-a1a1-6b09f2458c18"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udents xmlns="93b20a08-e2da-46a5-a9c0-3afd667a1647">
      <UserInfo>
        <DisplayName/>
        <AccountId xsi:nil="true"/>
        <AccountType/>
      </UserInfo>
    </Students>
    <Distribution_Groups xmlns="93b20a08-e2da-46a5-a9c0-3afd667a1647" xsi:nil="true"/>
    <Self_Registration_Enabled xmlns="93b20a08-e2da-46a5-a9c0-3afd667a1647" xsi:nil="true"/>
    <TeamsChannelId xmlns="93b20a08-e2da-46a5-a9c0-3afd667a1647" xsi:nil="true"/>
    <NotebookType xmlns="93b20a08-e2da-46a5-a9c0-3afd667a1647" xsi:nil="true"/>
    <CultureName xmlns="93b20a08-e2da-46a5-a9c0-3afd667a1647" xsi:nil="true"/>
    <Templates xmlns="93b20a08-e2da-46a5-a9c0-3afd667a1647" xsi:nil="true"/>
    <Has_Teacher_Only_SectionGroup xmlns="93b20a08-e2da-46a5-a9c0-3afd667a1647" xsi:nil="true"/>
    <DefaultSectionNames xmlns="93b20a08-e2da-46a5-a9c0-3afd667a1647" xsi:nil="true"/>
    <LMS_Mappings xmlns="93b20a08-e2da-46a5-a9c0-3afd667a1647" xsi:nil="true"/>
    <IsNotebookLocked xmlns="93b20a08-e2da-46a5-a9c0-3afd667a1647" xsi:nil="true"/>
    <Owner xmlns="93b20a08-e2da-46a5-a9c0-3afd667a1647">
      <UserInfo>
        <DisplayName/>
        <AccountId xsi:nil="true"/>
        <AccountType/>
      </UserInfo>
    </Owner>
    <Teachers xmlns="93b20a08-e2da-46a5-a9c0-3afd667a1647">
      <UserInfo>
        <DisplayName/>
        <AccountId xsi:nil="true"/>
        <AccountType/>
      </UserInfo>
    </Teachers>
    <Math_Settings xmlns="93b20a08-e2da-46a5-a9c0-3afd667a1647" xsi:nil="true"/>
    <Is_Collaboration_Space_Locked xmlns="93b20a08-e2da-46a5-a9c0-3afd667a1647" xsi:nil="true"/>
    <AppVersion xmlns="93b20a08-e2da-46a5-a9c0-3afd667a1647" xsi:nil="true"/>
    <FolderType xmlns="93b20a08-e2da-46a5-a9c0-3afd667a1647" xsi:nil="true"/>
    <Student_Groups xmlns="93b20a08-e2da-46a5-a9c0-3afd667a1647">
      <UserInfo>
        <DisplayName/>
        <AccountId xsi:nil="true"/>
        <AccountType/>
      </UserInfo>
    </Student_Groups>
    <Invited_Teachers xmlns="93b20a08-e2da-46a5-a9c0-3afd667a1647" xsi:nil="true"/>
    <Invited_Students xmlns="93b20a08-e2da-46a5-a9c0-3afd667a1647" xsi:nil="true"/>
  </documentManagement>
</p:properties>
</file>

<file path=customXml/itemProps1.xml><?xml version="1.0" encoding="utf-8"?>
<ds:datastoreItem xmlns:ds="http://schemas.openxmlformats.org/officeDocument/2006/customXml" ds:itemID="{44FA75FB-0E22-453A-8BF0-B173F260A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20a08-e2da-46a5-a9c0-3afd667a1647"/>
    <ds:schemaRef ds:uri="98132233-0466-49db-a1a1-6b09f2458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DB6503-C812-4A57-A636-00072314662D}">
  <ds:schemaRefs>
    <ds:schemaRef ds:uri="http://schemas.microsoft.com/sharepoint/v3/contenttype/forms"/>
  </ds:schemaRefs>
</ds:datastoreItem>
</file>

<file path=customXml/itemProps3.xml><?xml version="1.0" encoding="utf-8"?>
<ds:datastoreItem xmlns:ds="http://schemas.openxmlformats.org/officeDocument/2006/customXml" ds:itemID="{95ADE37D-6D60-41BB-91C5-1D038FB59300}">
  <ds:schemaRefs>
    <ds:schemaRef ds:uri="http://schemas.microsoft.com/office/2006/metadata/properties"/>
    <ds:schemaRef ds:uri="http://schemas.microsoft.com/office/infopath/2007/PartnerControls"/>
    <ds:schemaRef ds:uri="93b20a08-e2da-46a5-a9c0-3afd667a164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CHOOL BUS ILLEGAL PASSING</vt:lpstr>
    </vt:vector>
  </TitlesOfParts>
  <Company>NCDPI</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US ILLEGAL PASSING</dc:title>
  <dc:creator>Derek Graham</dc:creator>
  <cp:lastModifiedBy>Hanley, Elisa - Division of District Support</cp:lastModifiedBy>
  <cp:revision>5</cp:revision>
  <dcterms:created xsi:type="dcterms:W3CDTF">2022-03-14T13:09:00Z</dcterms:created>
  <dcterms:modified xsi:type="dcterms:W3CDTF">2022-03-1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524EF754921924CA5699CD431FAEBF3</vt:lpwstr>
  </property>
</Properties>
</file>